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1E0A1" w14:textId="77777777" w:rsidR="00E5166C" w:rsidRPr="00034107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bookmarkStart w:id="0" w:name="Appendix_B"/>
      <w:bookmarkStart w:id="1" w:name="_Hlk14026904"/>
      <w:r w:rsidRPr="00034107">
        <w:rPr>
          <w:rFonts w:ascii="Verdana" w:eastAsia="Times New Roman" w:hAnsi="Verdana" w:cs="Arial"/>
          <w:b/>
          <w:bCs/>
          <w:color w:val="948A54" w:themeColor="background2" w:themeShade="80"/>
          <w:sz w:val="20"/>
          <w:szCs w:val="20"/>
        </w:rPr>
        <w:t>Appendix B</w:t>
      </w:r>
      <w:bookmarkEnd w:id="0"/>
      <w:r w:rsidRPr="00034107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 xml:space="preserve"> </w:t>
      </w:r>
    </w:p>
    <w:p w14:paraId="22E1E0A2" w14:textId="77777777" w:rsidR="00E5166C" w:rsidRPr="00F00534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A3" w14:textId="77777777" w:rsidR="00E5166C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b/>
          <w:bCs/>
          <w:color w:val="576170"/>
          <w:sz w:val="20"/>
          <w:szCs w:val="20"/>
        </w:rPr>
        <w:t xml:space="preserve">Instructions for </w:t>
      </w:r>
      <w:r>
        <w:rPr>
          <w:rFonts w:ascii="Verdana" w:eastAsia="Times New Roman" w:hAnsi="Verdana" w:cs="Arial"/>
          <w:b/>
          <w:bCs/>
          <w:color w:val="576170"/>
          <w:sz w:val="20"/>
          <w:szCs w:val="20"/>
        </w:rPr>
        <w:t xml:space="preserve">Thesis </w:t>
      </w:r>
      <w:r w:rsidRPr="00F00534">
        <w:rPr>
          <w:rFonts w:ascii="Verdana" w:eastAsia="Times New Roman" w:hAnsi="Verdana" w:cs="Arial"/>
          <w:b/>
          <w:bCs/>
          <w:color w:val="576170"/>
          <w:sz w:val="20"/>
          <w:szCs w:val="20"/>
        </w:rPr>
        <w:t>Submission</w:t>
      </w:r>
      <w:r w:rsidRPr="00F00534">
        <w:rPr>
          <w:rFonts w:ascii="Verdana" w:eastAsia="Times New Roman" w:hAnsi="Verdana" w:cs="Arial"/>
          <w:color w:val="576170"/>
          <w:sz w:val="20"/>
          <w:szCs w:val="20"/>
        </w:rPr>
        <w:br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At the </w:t>
      </w:r>
      <w:r>
        <w:rPr>
          <w:rFonts w:ascii="Verdana" w:eastAsia="Times New Roman" w:hAnsi="Verdana" w:cs="Arial"/>
          <w:color w:val="333333"/>
          <w:sz w:val="20"/>
          <w:szCs w:val="20"/>
        </w:rPr>
        <w:t>completion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of </w:t>
      </w:r>
      <w:r>
        <w:rPr>
          <w:rFonts w:ascii="Verdana" w:eastAsia="Times New Roman" w:hAnsi="Verdana" w:cs="Arial"/>
          <w:color w:val="333333"/>
          <w:sz w:val="20"/>
          <w:szCs w:val="20"/>
        </w:rPr>
        <w:t>the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research work, </w:t>
      </w:r>
      <w:r>
        <w:rPr>
          <w:rFonts w:ascii="Verdana" w:eastAsia="Times New Roman" w:hAnsi="Verdana" w:cs="Arial"/>
          <w:color w:val="333333"/>
          <w:sz w:val="20"/>
          <w:szCs w:val="20"/>
        </w:rPr>
        <w:t>the student must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submit </w:t>
      </w:r>
      <w:r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six</w:t>
      </w:r>
      <w:r w:rsidRPr="0042782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 xml:space="preserve"> bound copies of </w:t>
      </w:r>
      <w:r>
        <w:rPr>
          <w:rFonts w:ascii="Verdana" w:eastAsia="Times New Roman" w:hAnsi="Verdana" w:cs="Arial"/>
          <w:b/>
          <w:bCs/>
          <w:color w:val="333333"/>
          <w:sz w:val="20"/>
          <w:szCs w:val="20"/>
        </w:rPr>
        <w:t xml:space="preserve">the </w:t>
      </w:r>
      <w:r w:rsidRPr="0042782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thesis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</w:t>
      </w:r>
    </w:p>
    <w:p w14:paraId="22E1E0A4" w14:textId="77777777" w:rsidR="00E5166C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signed by the </w:t>
      </w:r>
    </w:p>
    <w:p w14:paraId="22E1E0A5" w14:textId="77777777" w:rsidR="00E5166C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>
        <w:rPr>
          <w:rFonts w:ascii="Verdana" w:eastAsia="Times New Roman" w:hAnsi="Verdana" w:cs="Arial"/>
          <w:color w:val="333333"/>
          <w:sz w:val="20"/>
          <w:szCs w:val="20"/>
        </w:rPr>
        <w:t xml:space="preserve">student, the student’s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supervisor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and the </w:t>
      </w:r>
      <w:r>
        <w:rPr>
          <w:rFonts w:ascii="Verdana" w:eastAsia="Times New Roman" w:hAnsi="Verdana" w:cs="Arial"/>
          <w:color w:val="333333"/>
          <w:sz w:val="20"/>
          <w:szCs w:val="20"/>
        </w:rPr>
        <w:t>D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irector </w:t>
      </w:r>
    </w:p>
    <w:p w14:paraId="22E1E0A6" w14:textId="77777777" w:rsidR="00E5166C" w:rsidRPr="00F00534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576170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of the School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to the School Office (for detailed instructions see above: Copies of the </w:t>
      </w:r>
      <w:r>
        <w:rPr>
          <w:rFonts w:ascii="Verdana" w:eastAsia="Times New Roman" w:hAnsi="Verdana" w:cs="Arial"/>
          <w:color w:val="333333"/>
          <w:sz w:val="20"/>
          <w:szCs w:val="20"/>
        </w:rPr>
        <w:t>T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hesis)</w:t>
      </w:r>
    </w:p>
    <w:p w14:paraId="22E1E0A7" w14:textId="77777777" w:rsidR="00E5166C" w:rsidRPr="00F00534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A8" w14:textId="77777777" w:rsidR="00E5166C" w:rsidRPr="00F00534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Thesis Formatting Instructions</w:t>
      </w: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:</w:t>
      </w:r>
    </w:p>
    <w:p w14:paraId="22E1E0A9" w14:textId="77777777" w:rsidR="00E5166C" w:rsidRPr="00F00534" w:rsidRDefault="00E5166C" w:rsidP="009A5EE3">
      <w:pPr>
        <w:ind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AA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1. Paper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  <w:t xml:space="preserve">White paper; </w:t>
      </w:r>
      <w:r>
        <w:rPr>
          <w:rFonts w:ascii="Verdana" w:eastAsia="Times New Roman" w:hAnsi="Verdana" w:cs="Arial"/>
          <w:color w:val="333333"/>
          <w:sz w:val="20"/>
          <w:szCs w:val="20"/>
        </w:rPr>
        <w:t>A4 size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.</w:t>
      </w:r>
    </w:p>
    <w:p w14:paraId="22E1E0AB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AC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2. Typing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427824">
        <w:rPr>
          <w:rFonts w:ascii="Verdana" w:eastAsia="Times New Roman" w:hAnsi="Verdana" w:cs="Arial"/>
          <w:color w:val="333333"/>
          <w:sz w:val="20"/>
          <w:szCs w:val="20"/>
        </w:rPr>
        <w:t>Double</w:t>
      </w:r>
      <w:r>
        <w:rPr>
          <w:rFonts w:ascii="Verdana" w:eastAsia="Times New Roman" w:hAnsi="Verdana" w:cs="Arial"/>
          <w:color w:val="333333"/>
          <w:sz w:val="20"/>
          <w:szCs w:val="20"/>
        </w:rPr>
        <w:t>-</w:t>
      </w:r>
      <w:r w:rsidRPr="00427824">
        <w:rPr>
          <w:rFonts w:ascii="Verdana" w:eastAsia="Times New Roman" w:hAnsi="Verdana" w:cs="Arial"/>
          <w:color w:val="333333"/>
          <w:sz w:val="20"/>
          <w:szCs w:val="20"/>
        </w:rPr>
        <w:t>spaced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</w:t>
      </w:r>
      <w:r w:rsidRPr="00902E28">
        <w:t>Times New Roman or Arial font, 11 point.</w:t>
      </w:r>
    </w:p>
    <w:p w14:paraId="22E1E0AD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AE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3. Copie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All copies should have good quality printing. </w:t>
      </w:r>
    </w:p>
    <w:p w14:paraId="22E1E0AF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B0" w14:textId="77777777" w:rsidR="00E5166C" w:rsidRPr="00982317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4. Margin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Left margin: </w:t>
      </w: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4 cm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for binding</w:t>
      </w:r>
      <w:r>
        <w:rPr>
          <w:rFonts w:ascii="Verdana" w:eastAsia="Times New Roman" w:hAnsi="Verdana" w:cs="Arial"/>
          <w:color w:val="333333"/>
          <w:sz w:val="20"/>
          <w:szCs w:val="20"/>
        </w:rPr>
        <w:t>;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right margin: </w:t>
      </w: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2 cm</w:t>
      </w:r>
      <w:r>
        <w:rPr>
          <w:rFonts w:ascii="Verdana" w:eastAsia="Times New Roman" w:hAnsi="Verdana" w:cs="Arial"/>
          <w:b/>
          <w:bCs/>
          <w:color w:val="333333"/>
          <w:sz w:val="20"/>
          <w:szCs w:val="20"/>
        </w:rPr>
        <w:t xml:space="preserve">; </w:t>
      </w:r>
      <w:r w:rsidRPr="00982317">
        <w:rPr>
          <w:rFonts w:ascii="Verdana" w:eastAsia="Times New Roman" w:hAnsi="Verdana" w:cs="Arial"/>
          <w:color w:val="333333"/>
          <w:sz w:val="20"/>
          <w:szCs w:val="20"/>
        </w:rPr>
        <w:t>top and</w:t>
      </w:r>
    </w:p>
    <w:p w14:paraId="22E1E0B1" w14:textId="77777777" w:rsidR="00E5166C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b/>
          <w:bCs/>
          <w:color w:val="333333"/>
          <w:sz w:val="20"/>
          <w:szCs w:val="20"/>
        </w:rPr>
      </w:pPr>
      <w:r w:rsidRPr="00982317">
        <w:rPr>
          <w:rFonts w:ascii="Verdana" w:eastAsia="Times New Roman" w:hAnsi="Verdana" w:cs="Arial"/>
          <w:color w:val="333333"/>
          <w:sz w:val="20"/>
          <w:szCs w:val="20"/>
        </w:rPr>
        <w:t>bottom margin</w:t>
      </w:r>
      <w:r>
        <w:rPr>
          <w:rFonts w:ascii="Verdana" w:eastAsia="Times New Roman" w:hAnsi="Verdana" w:cs="Arial"/>
          <w:color w:val="333333"/>
          <w:sz w:val="20"/>
          <w:szCs w:val="20"/>
        </w:rPr>
        <w:t>s</w:t>
      </w:r>
      <w:r w:rsidRPr="00982317">
        <w:rPr>
          <w:rFonts w:ascii="Verdana" w:eastAsia="Times New Roman" w:hAnsi="Verdana" w:cs="Arial"/>
          <w:color w:val="333333"/>
          <w:sz w:val="20"/>
          <w:szCs w:val="20"/>
        </w:rPr>
        <w:t>:</w:t>
      </w:r>
      <w:r>
        <w:rPr>
          <w:rFonts w:ascii="Verdana" w:eastAsia="Times New Roman" w:hAnsi="Verdana" w:cs="Arial"/>
          <w:b/>
          <w:bCs/>
          <w:color w:val="333333"/>
          <w:sz w:val="20"/>
          <w:szCs w:val="20"/>
        </w:rPr>
        <w:t xml:space="preserve"> </w:t>
      </w: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2 cm</w:t>
      </w:r>
      <w:r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.</w:t>
      </w:r>
    </w:p>
    <w:p w14:paraId="22E1E0B2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</w:p>
    <w:p w14:paraId="22E1E0B3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B4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5. Page numbering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Pages must be numbered in the</w:t>
      </w: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 xml:space="preserve"> top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center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margin of the page. The pages must be numbered consecutively. </w:t>
      </w:r>
    </w:p>
    <w:p w14:paraId="22E1E0B5" w14:textId="77777777" w:rsidR="00E5166C" w:rsidRPr="00F00534" w:rsidRDefault="00E5166C" w:rsidP="009A5EE3">
      <w:pPr>
        <w:ind w:left="2865" w:right="-3510" w:firstLine="72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The abstract must be numbered in Roman numerals, and the body of the work in Arabic numerals.</w:t>
      </w:r>
    </w:p>
    <w:p w14:paraId="22E1E0B6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 </w:t>
      </w:r>
    </w:p>
    <w:p w14:paraId="22E1E0B7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6. Paragraph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For paragraphs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any numbering method may be used</w:t>
      </w:r>
      <w:r>
        <w:rPr>
          <w:rFonts w:ascii="Verdana" w:eastAsia="Times New Roman" w:hAnsi="Verdana" w:cs="Arial"/>
          <w:color w:val="333333"/>
          <w:sz w:val="20"/>
          <w:szCs w:val="20"/>
        </w:rPr>
        <w:t>.</w:t>
      </w:r>
    </w:p>
    <w:p w14:paraId="22E1E0B8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B9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7. Figure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  <w:t xml:space="preserve">Lines must be drawn in indelible black ink. Glossy photos with good shading contrast are required.  </w:t>
      </w:r>
    </w:p>
    <w:p w14:paraId="22E1E0BA" w14:textId="77777777" w:rsidR="00E5166C" w:rsidRPr="00F00534" w:rsidRDefault="00E5166C" w:rsidP="009A5EE3">
      <w:pPr>
        <w:ind w:left="2865" w:right="-3510" w:firstLine="72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Graphs should be outlined by their coordinates only.</w:t>
      </w:r>
    </w:p>
    <w:p w14:paraId="22E1E0BB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BC" w14:textId="2B5F163B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8. Cover </w:t>
      </w:r>
      <w:r>
        <w:rPr>
          <w:rFonts w:ascii="Verdana" w:eastAsia="Times New Roman" w:hAnsi="Verdana" w:cs="Arial"/>
          <w:color w:val="333333"/>
          <w:sz w:val="20"/>
          <w:szCs w:val="20"/>
        </w:rPr>
        <w:t>P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age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  <w:t>For the Cover Page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please refer to </w:t>
      </w:r>
      <w:hyperlink r:id="rId12" w:history="1">
        <w:r w:rsidRPr="008E0E44">
          <w:rPr>
            <w:rStyle w:val="Hyperlink"/>
            <w:rFonts w:ascii="Verdana" w:eastAsia="Times New Roman" w:hAnsi="Verdana" w:cs="Arial"/>
            <w:color w:val="0000FF"/>
            <w:sz w:val="20"/>
            <w:szCs w:val="20"/>
          </w:rPr>
          <w:t>Appendix C</w:t>
        </w:r>
      </w:hyperlink>
      <w:r w:rsidR="009A5EE3">
        <w:rPr>
          <w:rStyle w:val="Hyperlink"/>
          <w:rFonts w:ascii="Verdana" w:eastAsia="Times New Roman" w:hAnsi="Verdana" w:cs="Arial" w:hint="cs"/>
          <w:color w:val="0000FF"/>
          <w:sz w:val="20"/>
          <w:szCs w:val="20"/>
          <w:rtl/>
        </w:rPr>
        <w:t xml:space="preserve"> </w:t>
      </w:r>
      <w:r w:rsidR="009A5EE3">
        <w:rPr>
          <w:rFonts w:ascii="Verdana" w:eastAsia="Times New Roman" w:hAnsi="Verdana" w:cs="Arial"/>
          <w:color w:val="333333"/>
          <w:sz w:val="20"/>
          <w:szCs w:val="20"/>
        </w:rPr>
        <w:t xml:space="preserve"> </w:t>
      </w:r>
      <w:hyperlink r:id="rId13" w:history="1">
        <w:r w:rsidR="009A5EE3" w:rsidRPr="009A5EE3">
          <w:rPr>
            <w:rStyle w:val="Hyperlink"/>
            <w:rFonts w:ascii="Verdana" w:eastAsia="Times New Roman" w:hAnsi="Verdana" w:cs="Arial"/>
            <w:sz w:val="20"/>
            <w:szCs w:val="20"/>
          </w:rPr>
          <w:t>(Hebrew)</w:t>
        </w:r>
      </w:hyperlink>
      <w:r w:rsidR="009A5EE3">
        <w:rPr>
          <w:rFonts w:ascii="Verdana" w:eastAsia="Times New Roman" w:hAnsi="Verdana" w:cs="Arial"/>
          <w:color w:val="333333"/>
          <w:sz w:val="20"/>
          <w:szCs w:val="20"/>
        </w:rPr>
        <w:t xml:space="preserve">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(please use the exact format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 provided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).</w:t>
      </w:r>
    </w:p>
    <w:p w14:paraId="22E1E0BD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BE" w14:textId="1B8D8000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9. Title </w:t>
      </w:r>
      <w:r>
        <w:rPr>
          <w:rFonts w:ascii="Verdana" w:eastAsia="Times New Roman" w:hAnsi="Verdana" w:cs="Arial"/>
          <w:color w:val="333333"/>
          <w:sz w:val="20"/>
          <w:szCs w:val="20"/>
        </w:rPr>
        <w:t>P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age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For the Title Page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please refer to </w:t>
      </w:r>
      <w:hyperlink r:id="rId14" w:history="1">
        <w:r w:rsidRPr="008E0E44">
          <w:rPr>
            <w:rStyle w:val="Hyperlink"/>
            <w:rFonts w:ascii="Verdana" w:eastAsia="Times New Roman" w:hAnsi="Verdana" w:cs="Arial"/>
            <w:sz w:val="20"/>
            <w:szCs w:val="20"/>
          </w:rPr>
          <w:t>Appendix C</w:t>
        </w:r>
      </w:hyperlink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 xml:space="preserve"> </w:t>
      </w:r>
      <w:hyperlink r:id="rId15" w:history="1">
        <w:r w:rsidR="009A5EE3" w:rsidRPr="009A5EE3">
          <w:rPr>
            <w:rStyle w:val="Hyperlink"/>
            <w:rFonts w:ascii="Verdana" w:eastAsia="Times New Roman" w:hAnsi="Verdana" w:cs="Arial"/>
            <w:sz w:val="20"/>
            <w:szCs w:val="20"/>
          </w:rPr>
          <w:t>(Hebrew)</w:t>
        </w:r>
      </w:hyperlink>
      <w:bookmarkStart w:id="2" w:name="_GoBack"/>
      <w:bookmarkEnd w:id="2"/>
      <w:r w:rsidR="009A5EE3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 xml:space="preserve">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(please use the exact format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 provided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).</w:t>
      </w:r>
    </w:p>
    <w:p w14:paraId="22E1E0BF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(inside cover)</w:t>
      </w:r>
    </w:p>
    <w:p w14:paraId="22E1E0C0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C1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10. Equation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Signs and symbols should be written in the body of the work according to accepted universal standards.  </w:t>
      </w:r>
    </w:p>
    <w:p w14:paraId="22E1E0C2" w14:textId="77777777" w:rsidR="00E5166C" w:rsidRPr="00F00534" w:rsidRDefault="00E5166C" w:rsidP="009A5EE3">
      <w:pPr>
        <w:ind w:left="2865" w:right="-3510" w:firstLine="72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Equation numbers should be given in parentheses on the right side of the page near the margin.</w:t>
      </w:r>
    </w:p>
    <w:p w14:paraId="22E1E0C3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C4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11. Abstract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  <w:t xml:space="preserve">a. Length 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should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not exceed 500 words.</w:t>
      </w:r>
    </w:p>
    <w:p w14:paraId="22E1E0C5" w14:textId="77777777" w:rsidR="00E5166C" w:rsidRPr="00F00534" w:rsidRDefault="00E5166C" w:rsidP="009A5EE3">
      <w:pPr>
        <w:ind w:left="2865" w:right="-3510" w:firstLine="72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b. The following details should appear on the top of the Abstract page: title of the thesis, author's name, </w:t>
      </w:r>
    </w:p>
    <w:p w14:paraId="22E1E0C6" w14:textId="77777777" w:rsidR="00E5166C" w:rsidRPr="00F00534" w:rsidRDefault="00E5166C" w:rsidP="009A5EE3">
      <w:pPr>
        <w:ind w:left="2865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  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  <w:t xml:space="preserve">statement that the thesis is in partial fulfillment </w:t>
      </w:r>
      <w:r>
        <w:rPr>
          <w:rFonts w:ascii="Verdana" w:eastAsia="Times New Roman" w:hAnsi="Verdana" w:cs="Arial"/>
          <w:color w:val="333333"/>
          <w:sz w:val="20"/>
          <w:szCs w:val="20"/>
        </w:rPr>
        <w:t>of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the degree of Master of Science, </w:t>
      </w:r>
      <w:r>
        <w:rPr>
          <w:rFonts w:ascii="Verdana" w:eastAsia="Times New Roman" w:hAnsi="Verdana" w:cs="Arial"/>
          <w:color w:val="333333"/>
          <w:sz w:val="20"/>
          <w:szCs w:val="20"/>
        </w:rPr>
        <w:t>u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niversity name </w:t>
      </w:r>
    </w:p>
    <w:p w14:paraId="22E1E0C7" w14:textId="77777777" w:rsidR="00E5166C" w:rsidRPr="00F00534" w:rsidRDefault="00E5166C" w:rsidP="009A5EE3">
      <w:pPr>
        <w:ind w:left="2865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  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  <w:t xml:space="preserve">(Ben-Gurion University of the Negev), </w:t>
      </w:r>
      <w:r>
        <w:rPr>
          <w:rFonts w:ascii="Verdana" w:eastAsia="Times New Roman" w:hAnsi="Verdana" w:cs="Arial"/>
          <w:color w:val="333333"/>
          <w:sz w:val="20"/>
          <w:szCs w:val="20"/>
        </w:rPr>
        <w:t>i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nstitute name (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The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Jacob Bla</w:t>
      </w:r>
      <w:r>
        <w:rPr>
          <w:rFonts w:ascii="Verdana" w:eastAsia="Times New Roman" w:hAnsi="Verdana" w:cs="Arial"/>
          <w:color w:val="333333"/>
          <w:sz w:val="20"/>
          <w:szCs w:val="20"/>
        </w:rPr>
        <w:t>u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stein Institute</w:t>
      </w:r>
      <w:r>
        <w:rPr>
          <w:rFonts w:ascii="Verdana" w:eastAsia="Times New Roman" w:hAnsi="Verdana" w:cs="Arial"/>
          <w:color w:val="333333"/>
          <w:sz w:val="20"/>
          <w:szCs w:val="20"/>
        </w:rPr>
        <w:t>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for Desert Research), </w:t>
      </w:r>
    </w:p>
    <w:p w14:paraId="22E1E0C8" w14:textId="77777777" w:rsidR="00E5166C" w:rsidRPr="00F00534" w:rsidRDefault="00E5166C" w:rsidP="009A5EE3">
      <w:pPr>
        <w:ind w:left="2865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  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>
        <w:rPr>
          <w:rFonts w:ascii="Verdana" w:eastAsia="Times New Roman" w:hAnsi="Verdana" w:cs="Arial"/>
          <w:color w:val="333333"/>
          <w:sz w:val="20"/>
          <w:szCs w:val="20"/>
        </w:rPr>
        <w:t>school n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ame (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The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Albert Katz International School for Desert Studies), year.</w:t>
      </w:r>
    </w:p>
    <w:p w14:paraId="22E1E0C9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CA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12. 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Table of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Content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>
        <w:rPr>
          <w:rFonts w:ascii="Verdana" w:eastAsia="Times New Roman" w:hAnsi="Verdana" w:cs="Arial"/>
          <w:color w:val="333333"/>
          <w:sz w:val="20"/>
          <w:szCs w:val="20"/>
        </w:rPr>
        <w:t>Table of Contents should list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chapters, sections and sub-sections. </w:t>
      </w:r>
    </w:p>
    <w:p w14:paraId="22E1E0CB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lastRenderedPageBreak/>
        <w:t> </w:t>
      </w:r>
    </w:p>
    <w:p w14:paraId="22E1E0CC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13. Reference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  <w:t xml:space="preserve">The references must be arranged in the following order: </w:t>
      </w:r>
    </w:p>
    <w:p w14:paraId="22E1E0CD" w14:textId="77777777" w:rsidR="00E5166C" w:rsidRPr="00F00534" w:rsidRDefault="00E5166C" w:rsidP="009A5EE3">
      <w:pPr>
        <w:ind w:left="2865" w:right="-3510" w:firstLine="72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Books</w:t>
      </w:r>
      <w:r>
        <w:rPr>
          <w:rFonts w:ascii="Verdana" w:eastAsia="Times New Roman" w:hAnsi="Verdana" w:cs="Arial"/>
          <w:color w:val="333333"/>
          <w:sz w:val="20"/>
          <w:szCs w:val="20"/>
        </w:rPr>
        <w:t>: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author name (</w:t>
      </w:r>
      <w:r>
        <w:rPr>
          <w:rFonts w:ascii="Verdana" w:eastAsia="Times New Roman" w:hAnsi="Verdana" w:cs="Arial"/>
          <w:color w:val="333333"/>
          <w:sz w:val="20"/>
          <w:szCs w:val="20"/>
        </w:rPr>
        <w:t>last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name first), year, book title, chapter, page cited, publisher, </w:t>
      </w:r>
      <w:r>
        <w:rPr>
          <w:rFonts w:ascii="Verdana" w:eastAsia="Times New Roman" w:hAnsi="Verdana" w:cs="Arial"/>
          <w:color w:val="333333"/>
          <w:sz w:val="20"/>
          <w:szCs w:val="20"/>
        </w:rPr>
        <w:t>location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of publish</w:t>
      </w:r>
      <w:r>
        <w:rPr>
          <w:rFonts w:ascii="Verdana" w:eastAsia="Times New Roman" w:hAnsi="Verdana" w:cs="Arial"/>
          <w:color w:val="333333"/>
          <w:sz w:val="20"/>
          <w:szCs w:val="20"/>
        </w:rPr>
        <w:t>er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. </w:t>
      </w:r>
    </w:p>
    <w:p w14:paraId="22E1E0CE" w14:textId="77777777" w:rsidR="00E5166C" w:rsidRPr="00F00534" w:rsidRDefault="00E5166C" w:rsidP="009A5EE3">
      <w:pPr>
        <w:ind w:left="2865" w:right="-3510" w:firstLine="72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Articles</w:t>
      </w:r>
      <w:r>
        <w:rPr>
          <w:rFonts w:ascii="Verdana" w:eastAsia="Times New Roman" w:hAnsi="Verdana" w:cs="Arial"/>
          <w:color w:val="333333"/>
          <w:sz w:val="20"/>
          <w:szCs w:val="20"/>
        </w:rPr>
        <w:t>: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author name (</w:t>
      </w:r>
      <w:r>
        <w:rPr>
          <w:rFonts w:ascii="Verdana" w:eastAsia="Times New Roman" w:hAnsi="Verdana" w:cs="Arial"/>
          <w:color w:val="333333"/>
          <w:sz w:val="20"/>
          <w:szCs w:val="20"/>
        </w:rPr>
        <w:t>last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name first), year, 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article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title (according to the departmental requirements), </w:t>
      </w:r>
    </w:p>
    <w:p w14:paraId="22E1E0CF" w14:textId="77777777" w:rsidR="00E5166C" w:rsidRPr="00F00534" w:rsidRDefault="00E5166C" w:rsidP="009A5EE3">
      <w:pPr>
        <w:ind w:left="2865" w:right="-3510" w:firstLine="72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journal name, volume </w:t>
      </w:r>
      <w:r>
        <w:rPr>
          <w:rFonts w:ascii="Verdana" w:eastAsia="Times New Roman" w:hAnsi="Verdana" w:cs="Arial"/>
          <w:color w:val="333333"/>
          <w:sz w:val="20"/>
          <w:szCs w:val="20"/>
        </w:rPr>
        <w:t>n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o., pages.</w:t>
      </w:r>
    </w:p>
    <w:p w14:paraId="22E1E0D0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D1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14. Numbering of references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ab/>
      </w:r>
      <w:proofErr w:type="spellStart"/>
      <w:r w:rsidRPr="00F00534">
        <w:rPr>
          <w:rFonts w:ascii="Verdana" w:eastAsia="Times New Roman" w:hAnsi="Verdana" w:cs="Arial"/>
          <w:color w:val="333333"/>
          <w:sz w:val="20"/>
          <w:szCs w:val="20"/>
        </w:rPr>
        <w:t>References</w:t>
      </w:r>
      <w:proofErr w:type="spellEnd"/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in the text must be cited in parentheses </w:t>
      </w:r>
      <w:r>
        <w:rPr>
          <w:rFonts w:ascii="Verdana" w:eastAsia="Times New Roman" w:hAnsi="Verdana" w:cs="Arial"/>
          <w:color w:val="333333"/>
          <w:sz w:val="20"/>
          <w:szCs w:val="20"/>
        </w:rPr>
        <w:t>according to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their numbers in the reference list.  Alternatively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</w:t>
      </w:r>
    </w:p>
    <w:p w14:paraId="22E1E0D2" w14:textId="77777777" w:rsidR="00E5166C" w:rsidRDefault="00E5166C" w:rsidP="009A5EE3">
      <w:pPr>
        <w:ind w:left="2882" w:right="-3510" w:firstLine="703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>
        <w:rPr>
          <w:rFonts w:ascii="Verdana" w:eastAsia="Times New Roman" w:hAnsi="Verdana" w:cs="Arial"/>
          <w:color w:val="333333"/>
          <w:sz w:val="20"/>
          <w:szCs w:val="20"/>
        </w:rPr>
        <w:t xml:space="preserve">the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reference list may be arranged alphabetically</w:t>
      </w:r>
      <w:r>
        <w:rPr>
          <w:rFonts w:ascii="Verdana" w:eastAsia="Times New Roman" w:hAnsi="Verdana" w:cs="Arial"/>
          <w:color w:val="333333"/>
          <w:sz w:val="20"/>
          <w:szCs w:val="20"/>
        </w:rPr>
        <w:t>,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and the reference</w:t>
      </w:r>
      <w:r>
        <w:rPr>
          <w:rFonts w:ascii="Verdana" w:eastAsia="Times New Roman" w:hAnsi="Verdana" w:cs="Arial"/>
          <w:color w:val="333333"/>
          <w:sz w:val="20"/>
          <w:szCs w:val="20"/>
        </w:rPr>
        <w:t>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in the text m</w:t>
      </w:r>
      <w:r>
        <w:rPr>
          <w:rFonts w:ascii="Verdana" w:eastAsia="Times New Roman" w:hAnsi="Verdana" w:cs="Arial"/>
          <w:color w:val="333333"/>
          <w:sz w:val="20"/>
          <w:szCs w:val="20"/>
        </w:rPr>
        <w:t>ay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be cited in parentheses by </w:t>
      </w:r>
    </w:p>
    <w:p w14:paraId="22E1E0D3" w14:textId="77777777" w:rsidR="00E5166C" w:rsidRPr="00F00534" w:rsidRDefault="00E5166C" w:rsidP="009A5EE3">
      <w:pPr>
        <w:ind w:left="2882" w:right="-3510" w:firstLine="703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their author name and the year of publication.</w:t>
      </w:r>
    </w:p>
    <w:p w14:paraId="22E1E0D4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 </w:t>
      </w:r>
    </w:p>
    <w:p w14:paraId="22E1E0D5" w14:textId="77777777" w:rsidR="00E5166C" w:rsidRPr="00F00534" w:rsidRDefault="00E5166C" w:rsidP="009A5EE3">
      <w:pPr>
        <w:ind w:left="2" w:right="-3510"/>
        <w:contextualSpacing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15. The thesis should be arranged </w:t>
      </w:r>
      <w:r>
        <w:rPr>
          <w:rFonts w:ascii="Verdana" w:eastAsia="Times New Roman" w:hAnsi="Verdana" w:cs="Arial"/>
          <w:color w:val="333333"/>
          <w:sz w:val="20"/>
          <w:szCs w:val="20"/>
        </w:rPr>
        <w:t>in the following order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:     </w:t>
      </w:r>
    </w:p>
    <w:p w14:paraId="22E1E0D6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Cover </w:t>
      </w:r>
      <w:r>
        <w:rPr>
          <w:rFonts w:ascii="Verdana" w:eastAsia="Times New Roman" w:hAnsi="Verdana" w:cs="Arial"/>
          <w:color w:val="333333"/>
          <w:sz w:val="20"/>
          <w:szCs w:val="20"/>
        </w:rPr>
        <w:t>P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age</w:t>
      </w:r>
    </w:p>
    <w:p w14:paraId="22E1E0D7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Title </w:t>
      </w:r>
      <w:r>
        <w:rPr>
          <w:rFonts w:ascii="Verdana" w:eastAsia="Times New Roman" w:hAnsi="Verdana" w:cs="Arial"/>
          <w:color w:val="333333"/>
          <w:sz w:val="20"/>
          <w:szCs w:val="20"/>
        </w:rPr>
        <w:t>P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age</w:t>
      </w:r>
    </w:p>
    <w:p w14:paraId="22E1E0D8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Abstract</w:t>
      </w:r>
    </w:p>
    <w:p w14:paraId="22E1E0D9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Acknowledgements (</w:t>
      </w:r>
      <w:r w:rsidRPr="00F00534">
        <w:rPr>
          <w:rFonts w:ascii="Verdana" w:eastAsia="Times New Roman" w:hAnsi="Verdana" w:cs="Arial"/>
          <w:b/>
          <w:bCs/>
          <w:color w:val="333333"/>
          <w:sz w:val="20"/>
          <w:szCs w:val="20"/>
          <w:u w:val="single"/>
        </w:rPr>
        <w:t>one page only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)</w:t>
      </w:r>
    </w:p>
    <w:p w14:paraId="22E1E0DA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Table of </w:t>
      </w:r>
      <w:r>
        <w:rPr>
          <w:rFonts w:ascii="Verdana" w:eastAsia="Times New Roman" w:hAnsi="Verdana" w:cs="Arial"/>
          <w:color w:val="333333"/>
          <w:sz w:val="20"/>
          <w:szCs w:val="20"/>
        </w:rPr>
        <w:t>C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ontents</w:t>
      </w:r>
    </w:p>
    <w:p w14:paraId="22E1E0DB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List of </w:t>
      </w:r>
      <w:r>
        <w:rPr>
          <w:rFonts w:ascii="Verdana" w:eastAsia="Times New Roman" w:hAnsi="Verdana" w:cs="Arial"/>
          <w:color w:val="333333"/>
          <w:sz w:val="20"/>
          <w:szCs w:val="20"/>
        </w:rPr>
        <w:t>T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ables and </w:t>
      </w:r>
      <w:r>
        <w:rPr>
          <w:rFonts w:ascii="Verdana" w:eastAsia="Times New Roman" w:hAnsi="Verdana" w:cs="Arial"/>
          <w:color w:val="333333"/>
          <w:sz w:val="20"/>
          <w:szCs w:val="20"/>
        </w:rPr>
        <w:t>F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igures</w:t>
      </w:r>
    </w:p>
    <w:p w14:paraId="22E1E0DC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Abbreviation</w:t>
      </w:r>
      <w:r>
        <w:rPr>
          <w:rFonts w:ascii="Verdana" w:eastAsia="Times New Roman" w:hAnsi="Verdana" w:cs="Arial"/>
          <w:color w:val="333333"/>
          <w:sz w:val="20"/>
          <w:szCs w:val="20"/>
        </w:rPr>
        <w:t>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and </w:t>
      </w:r>
      <w:r>
        <w:rPr>
          <w:rFonts w:ascii="Verdana" w:eastAsia="Times New Roman" w:hAnsi="Verdana" w:cs="Arial"/>
          <w:color w:val="333333"/>
          <w:sz w:val="20"/>
          <w:szCs w:val="20"/>
        </w:rPr>
        <w:t>T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erms</w:t>
      </w:r>
    </w:p>
    <w:p w14:paraId="22E1E0DD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Introduction (</w:t>
      </w:r>
      <w:r>
        <w:rPr>
          <w:rFonts w:ascii="Verdana" w:eastAsia="Times New Roman" w:hAnsi="Verdana" w:cs="Arial"/>
          <w:color w:val="333333"/>
          <w:sz w:val="20"/>
          <w:szCs w:val="20"/>
        </w:rPr>
        <w:t>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hould include literature review and objectives of the specific project)</w:t>
      </w:r>
    </w:p>
    <w:p w14:paraId="22E1E0DE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Procedure</w:t>
      </w:r>
      <w:r>
        <w:rPr>
          <w:rFonts w:ascii="Verdana" w:eastAsia="Times New Roman" w:hAnsi="Verdana" w:cs="Arial"/>
          <w:color w:val="333333"/>
          <w:sz w:val="20"/>
          <w:szCs w:val="20"/>
        </w:rPr>
        <w:t>: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</w:t>
      </w:r>
      <w:r>
        <w:rPr>
          <w:rFonts w:ascii="Verdana" w:eastAsia="Times New Roman" w:hAnsi="Verdana" w:cs="Arial"/>
          <w:color w:val="333333"/>
          <w:sz w:val="20"/>
          <w:szCs w:val="20"/>
        </w:rPr>
        <w:t>M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aterial</w:t>
      </w:r>
      <w:r>
        <w:rPr>
          <w:rFonts w:ascii="Verdana" w:eastAsia="Times New Roman" w:hAnsi="Verdana" w:cs="Arial"/>
          <w:color w:val="333333"/>
          <w:sz w:val="20"/>
          <w:szCs w:val="20"/>
        </w:rPr>
        <w:t>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 and </w:t>
      </w:r>
      <w:r>
        <w:rPr>
          <w:rFonts w:ascii="Verdana" w:eastAsia="Times New Roman" w:hAnsi="Verdana" w:cs="Arial"/>
          <w:color w:val="333333"/>
          <w:sz w:val="20"/>
          <w:szCs w:val="20"/>
        </w:rPr>
        <w:t>M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ethods</w:t>
      </w:r>
    </w:p>
    <w:p w14:paraId="22E1E0DF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Results</w:t>
      </w:r>
    </w:p>
    <w:p w14:paraId="22E1E0E0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Discussion</w:t>
      </w:r>
    </w:p>
    <w:p w14:paraId="22E1E0E1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If </w:t>
      </w:r>
      <w:r>
        <w:rPr>
          <w:rFonts w:ascii="Verdana" w:eastAsia="Times New Roman" w:hAnsi="Verdana" w:cs="Arial"/>
          <w:color w:val="333333"/>
          <w:sz w:val="20"/>
          <w:szCs w:val="20"/>
        </w:rPr>
        <w:t>the R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esults and </w:t>
      </w:r>
      <w:r>
        <w:rPr>
          <w:rFonts w:ascii="Verdana" w:eastAsia="Times New Roman" w:hAnsi="Verdana" w:cs="Arial"/>
          <w:color w:val="333333"/>
          <w:sz w:val="20"/>
          <w:szCs w:val="20"/>
        </w:rPr>
        <w:t>D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iscussion </w:t>
      </w:r>
      <w:r>
        <w:rPr>
          <w:rFonts w:ascii="Verdana" w:eastAsia="Times New Roman" w:hAnsi="Verdana" w:cs="Arial"/>
          <w:color w:val="333333"/>
          <w:sz w:val="20"/>
          <w:szCs w:val="20"/>
        </w:rPr>
        <w:t xml:space="preserve">Sections 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are combined, a </w:t>
      </w:r>
      <w:r>
        <w:rPr>
          <w:rFonts w:ascii="Verdana" w:eastAsia="Times New Roman" w:hAnsi="Verdana" w:cs="Arial"/>
          <w:color w:val="333333"/>
          <w:sz w:val="20"/>
          <w:szCs w:val="20"/>
        </w:rPr>
        <w:t>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ummary and </w:t>
      </w:r>
      <w:r>
        <w:rPr>
          <w:rFonts w:ascii="Verdana" w:eastAsia="Times New Roman" w:hAnsi="Verdana" w:cs="Arial"/>
          <w:color w:val="333333"/>
          <w:sz w:val="20"/>
          <w:szCs w:val="20"/>
        </w:rPr>
        <w:t>C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onclusion </w:t>
      </w:r>
      <w:r>
        <w:rPr>
          <w:rFonts w:ascii="Verdana" w:eastAsia="Times New Roman" w:hAnsi="Verdana" w:cs="Arial"/>
          <w:color w:val="333333"/>
          <w:sz w:val="20"/>
          <w:szCs w:val="20"/>
        </w:rPr>
        <w:t>S</w:t>
      </w:r>
      <w:r w:rsidRPr="00F00534">
        <w:rPr>
          <w:rFonts w:ascii="Verdana" w:eastAsia="Times New Roman" w:hAnsi="Verdana" w:cs="Arial"/>
          <w:color w:val="333333"/>
          <w:sz w:val="20"/>
          <w:szCs w:val="20"/>
        </w:rPr>
        <w:t>ection should be included.</w:t>
      </w:r>
    </w:p>
    <w:p w14:paraId="22E1E0E2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>References (Bibliography)</w:t>
      </w:r>
    </w:p>
    <w:p w14:paraId="22E1E0E3" w14:textId="77777777" w:rsidR="00E5166C" w:rsidRPr="00F00534" w:rsidRDefault="00E5166C" w:rsidP="009A5EE3">
      <w:pPr>
        <w:pStyle w:val="a3"/>
        <w:numPr>
          <w:ilvl w:val="0"/>
          <w:numId w:val="1"/>
        </w:numPr>
        <w:ind w:left="722" w:right="-3510"/>
        <w:jc w:val="both"/>
        <w:rPr>
          <w:rFonts w:ascii="Verdana" w:eastAsia="Times New Roman" w:hAnsi="Verdana" w:cs="Arial"/>
          <w:color w:val="333333"/>
          <w:sz w:val="20"/>
          <w:szCs w:val="20"/>
        </w:rPr>
      </w:pPr>
      <w:r w:rsidRPr="00F00534">
        <w:rPr>
          <w:rFonts w:ascii="Verdana" w:eastAsia="Times New Roman" w:hAnsi="Verdana" w:cs="Arial"/>
          <w:color w:val="333333"/>
          <w:sz w:val="20"/>
          <w:szCs w:val="20"/>
        </w:rPr>
        <w:t xml:space="preserve">Appendices </w:t>
      </w:r>
    </w:p>
    <w:bookmarkEnd w:id="1"/>
    <w:p w14:paraId="22E1E0E4" w14:textId="77777777" w:rsidR="008F4870" w:rsidRDefault="008F4870" w:rsidP="009A5EE3">
      <w:pPr>
        <w:jc w:val="both"/>
      </w:pPr>
    </w:p>
    <w:sectPr w:rsidR="008F48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10DD1A" w14:textId="77777777" w:rsidR="00126258" w:rsidRDefault="00126258" w:rsidP="00D64F26">
      <w:r>
        <w:separator/>
      </w:r>
    </w:p>
  </w:endnote>
  <w:endnote w:type="continuationSeparator" w:id="0">
    <w:p w14:paraId="57B22675" w14:textId="77777777" w:rsidR="00126258" w:rsidRDefault="00126258" w:rsidP="00D64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C04FF" w14:textId="77777777" w:rsidR="00126258" w:rsidRDefault="00126258" w:rsidP="00D64F26">
      <w:r>
        <w:separator/>
      </w:r>
    </w:p>
  </w:footnote>
  <w:footnote w:type="continuationSeparator" w:id="0">
    <w:p w14:paraId="1006FB51" w14:textId="77777777" w:rsidR="00126258" w:rsidRDefault="00126258" w:rsidP="00D64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B13FFF"/>
    <w:multiLevelType w:val="hybridMultilevel"/>
    <w:tmpl w:val="DC30A3B4"/>
    <w:lvl w:ilvl="0" w:tplc="04090001">
      <w:start w:val="1"/>
      <w:numFmt w:val="bullet"/>
      <w:lvlText w:val=""/>
      <w:lvlJc w:val="left"/>
      <w:pPr>
        <w:ind w:left="7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MzUwNbc0MzU2NbZQ0lEKTi0uzszPAykwqgUAsq+5qiwAAAA="/>
  </w:docVars>
  <w:rsids>
    <w:rsidRoot w:val="00E5166C"/>
    <w:rsid w:val="00000234"/>
    <w:rsid w:val="00003045"/>
    <w:rsid w:val="00006045"/>
    <w:rsid w:val="00007AE9"/>
    <w:rsid w:val="00007E37"/>
    <w:rsid w:val="00012448"/>
    <w:rsid w:val="00014599"/>
    <w:rsid w:val="00016B79"/>
    <w:rsid w:val="000173D5"/>
    <w:rsid w:val="000206A7"/>
    <w:rsid w:val="000206DC"/>
    <w:rsid w:val="00020964"/>
    <w:rsid w:val="0002253C"/>
    <w:rsid w:val="00024768"/>
    <w:rsid w:val="00025FEB"/>
    <w:rsid w:val="00030747"/>
    <w:rsid w:val="00030D00"/>
    <w:rsid w:val="00032943"/>
    <w:rsid w:val="00032BFC"/>
    <w:rsid w:val="0003335E"/>
    <w:rsid w:val="00035E1F"/>
    <w:rsid w:val="00036467"/>
    <w:rsid w:val="000364B6"/>
    <w:rsid w:val="00044EBF"/>
    <w:rsid w:val="00045C33"/>
    <w:rsid w:val="00046FDF"/>
    <w:rsid w:val="0004757D"/>
    <w:rsid w:val="00047685"/>
    <w:rsid w:val="000518F5"/>
    <w:rsid w:val="000528EA"/>
    <w:rsid w:val="00052CB3"/>
    <w:rsid w:val="0005347D"/>
    <w:rsid w:val="000537D1"/>
    <w:rsid w:val="000566D6"/>
    <w:rsid w:val="00060F8C"/>
    <w:rsid w:val="00065516"/>
    <w:rsid w:val="00066070"/>
    <w:rsid w:val="00066C1E"/>
    <w:rsid w:val="000678CD"/>
    <w:rsid w:val="00070ABF"/>
    <w:rsid w:val="00071AB7"/>
    <w:rsid w:val="00074542"/>
    <w:rsid w:val="00074AA3"/>
    <w:rsid w:val="00081E94"/>
    <w:rsid w:val="000859BD"/>
    <w:rsid w:val="00090CB5"/>
    <w:rsid w:val="000A13E9"/>
    <w:rsid w:val="000A1EC2"/>
    <w:rsid w:val="000A250B"/>
    <w:rsid w:val="000A66F0"/>
    <w:rsid w:val="000A6F15"/>
    <w:rsid w:val="000A7CD6"/>
    <w:rsid w:val="000A7FFC"/>
    <w:rsid w:val="000B07F6"/>
    <w:rsid w:val="000B1ABC"/>
    <w:rsid w:val="000B1EB3"/>
    <w:rsid w:val="000B2272"/>
    <w:rsid w:val="000B2834"/>
    <w:rsid w:val="000B44BC"/>
    <w:rsid w:val="000B4B58"/>
    <w:rsid w:val="000B4F72"/>
    <w:rsid w:val="000C24D2"/>
    <w:rsid w:val="000C2F05"/>
    <w:rsid w:val="000C7C24"/>
    <w:rsid w:val="000D10D2"/>
    <w:rsid w:val="000D11D2"/>
    <w:rsid w:val="000D255E"/>
    <w:rsid w:val="000D64B5"/>
    <w:rsid w:val="000E2F8C"/>
    <w:rsid w:val="000E2FD1"/>
    <w:rsid w:val="000E3493"/>
    <w:rsid w:val="000E5537"/>
    <w:rsid w:val="000E7A85"/>
    <w:rsid w:val="000F00D3"/>
    <w:rsid w:val="000F292C"/>
    <w:rsid w:val="000F679E"/>
    <w:rsid w:val="000F7286"/>
    <w:rsid w:val="000F7895"/>
    <w:rsid w:val="000F7AB1"/>
    <w:rsid w:val="00105541"/>
    <w:rsid w:val="00110E38"/>
    <w:rsid w:val="001111BF"/>
    <w:rsid w:val="001116E9"/>
    <w:rsid w:val="0011317A"/>
    <w:rsid w:val="001169A2"/>
    <w:rsid w:val="001179CE"/>
    <w:rsid w:val="00117A46"/>
    <w:rsid w:val="001213FC"/>
    <w:rsid w:val="00121D7C"/>
    <w:rsid w:val="00122E48"/>
    <w:rsid w:val="0012306B"/>
    <w:rsid w:val="001247B3"/>
    <w:rsid w:val="00126258"/>
    <w:rsid w:val="00126472"/>
    <w:rsid w:val="0013160F"/>
    <w:rsid w:val="00132759"/>
    <w:rsid w:val="00133B48"/>
    <w:rsid w:val="0014124F"/>
    <w:rsid w:val="0014563F"/>
    <w:rsid w:val="001549D0"/>
    <w:rsid w:val="00156D7C"/>
    <w:rsid w:val="001570E1"/>
    <w:rsid w:val="00165BB6"/>
    <w:rsid w:val="00165F3F"/>
    <w:rsid w:val="00166ED6"/>
    <w:rsid w:val="00183D2D"/>
    <w:rsid w:val="001856CB"/>
    <w:rsid w:val="00186671"/>
    <w:rsid w:val="001878D5"/>
    <w:rsid w:val="00192403"/>
    <w:rsid w:val="00194B8F"/>
    <w:rsid w:val="00194D13"/>
    <w:rsid w:val="00197614"/>
    <w:rsid w:val="001A1252"/>
    <w:rsid w:val="001A2A4E"/>
    <w:rsid w:val="001A6D29"/>
    <w:rsid w:val="001A6DE2"/>
    <w:rsid w:val="001B57A4"/>
    <w:rsid w:val="001B5E15"/>
    <w:rsid w:val="001C2565"/>
    <w:rsid w:val="001C4D5C"/>
    <w:rsid w:val="001C53DD"/>
    <w:rsid w:val="001C5697"/>
    <w:rsid w:val="001D4A46"/>
    <w:rsid w:val="001D5C99"/>
    <w:rsid w:val="001E0951"/>
    <w:rsid w:val="001E3B53"/>
    <w:rsid w:val="001E6045"/>
    <w:rsid w:val="002050CD"/>
    <w:rsid w:val="00206CBC"/>
    <w:rsid w:val="00206E24"/>
    <w:rsid w:val="00207547"/>
    <w:rsid w:val="0021022E"/>
    <w:rsid w:val="002119A5"/>
    <w:rsid w:val="00212363"/>
    <w:rsid w:val="002169BF"/>
    <w:rsid w:val="002170EB"/>
    <w:rsid w:val="002227DB"/>
    <w:rsid w:val="00223A2A"/>
    <w:rsid w:val="002243D0"/>
    <w:rsid w:val="00230E3C"/>
    <w:rsid w:val="002318E5"/>
    <w:rsid w:val="00233F1E"/>
    <w:rsid w:val="00234E1F"/>
    <w:rsid w:val="00241E6B"/>
    <w:rsid w:val="002420B2"/>
    <w:rsid w:val="00242DDD"/>
    <w:rsid w:val="00251853"/>
    <w:rsid w:val="002526A5"/>
    <w:rsid w:val="00252B89"/>
    <w:rsid w:val="00253F8E"/>
    <w:rsid w:val="0025679A"/>
    <w:rsid w:val="0025741D"/>
    <w:rsid w:val="00260BCD"/>
    <w:rsid w:val="00261654"/>
    <w:rsid w:val="00262477"/>
    <w:rsid w:val="00276212"/>
    <w:rsid w:val="002803EC"/>
    <w:rsid w:val="00280750"/>
    <w:rsid w:val="0028447F"/>
    <w:rsid w:val="0028474A"/>
    <w:rsid w:val="002850EE"/>
    <w:rsid w:val="00290BA7"/>
    <w:rsid w:val="002918FB"/>
    <w:rsid w:val="002942ED"/>
    <w:rsid w:val="002943CD"/>
    <w:rsid w:val="002956B3"/>
    <w:rsid w:val="002965FC"/>
    <w:rsid w:val="002A067F"/>
    <w:rsid w:val="002A0A32"/>
    <w:rsid w:val="002A3365"/>
    <w:rsid w:val="002A338B"/>
    <w:rsid w:val="002A4980"/>
    <w:rsid w:val="002A4984"/>
    <w:rsid w:val="002A5BF7"/>
    <w:rsid w:val="002A6233"/>
    <w:rsid w:val="002B05FE"/>
    <w:rsid w:val="002B1A1D"/>
    <w:rsid w:val="002B6DA1"/>
    <w:rsid w:val="002C2A8A"/>
    <w:rsid w:val="002C42FF"/>
    <w:rsid w:val="002C5103"/>
    <w:rsid w:val="002D0E94"/>
    <w:rsid w:val="002D6166"/>
    <w:rsid w:val="002D6F56"/>
    <w:rsid w:val="002E1265"/>
    <w:rsid w:val="002E4C48"/>
    <w:rsid w:val="002F05E5"/>
    <w:rsid w:val="002F0981"/>
    <w:rsid w:val="002F2CC0"/>
    <w:rsid w:val="002F4113"/>
    <w:rsid w:val="002F5E9E"/>
    <w:rsid w:val="002F6DAB"/>
    <w:rsid w:val="00302BC8"/>
    <w:rsid w:val="00303641"/>
    <w:rsid w:val="00306DA3"/>
    <w:rsid w:val="003125BC"/>
    <w:rsid w:val="00312772"/>
    <w:rsid w:val="00315A0F"/>
    <w:rsid w:val="00320CC9"/>
    <w:rsid w:val="003260A6"/>
    <w:rsid w:val="00327FAE"/>
    <w:rsid w:val="0033001C"/>
    <w:rsid w:val="003306BC"/>
    <w:rsid w:val="00331420"/>
    <w:rsid w:val="00335B8E"/>
    <w:rsid w:val="00337AA0"/>
    <w:rsid w:val="00340923"/>
    <w:rsid w:val="003425D9"/>
    <w:rsid w:val="00344EFD"/>
    <w:rsid w:val="003457D0"/>
    <w:rsid w:val="0034621E"/>
    <w:rsid w:val="00346F50"/>
    <w:rsid w:val="00347D37"/>
    <w:rsid w:val="00355A31"/>
    <w:rsid w:val="003621DA"/>
    <w:rsid w:val="003623F0"/>
    <w:rsid w:val="0036363C"/>
    <w:rsid w:val="00363C5D"/>
    <w:rsid w:val="0037142A"/>
    <w:rsid w:val="003774CB"/>
    <w:rsid w:val="00380EEB"/>
    <w:rsid w:val="003811FA"/>
    <w:rsid w:val="00381822"/>
    <w:rsid w:val="003840CB"/>
    <w:rsid w:val="0038465A"/>
    <w:rsid w:val="003908DF"/>
    <w:rsid w:val="00391642"/>
    <w:rsid w:val="00393A5D"/>
    <w:rsid w:val="00395D4A"/>
    <w:rsid w:val="00396895"/>
    <w:rsid w:val="003A2E9A"/>
    <w:rsid w:val="003A439C"/>
    <w:rsid w:val="003A4DA3"/>
    <w:rsid w:val="003A5A83"/>
    <w:rsid w:val="003A5BA9"/>
    <w:rsid w:val="003B4542"/>
    <w:rsid w:val="003B4E48"/>
    <w:rsid w:val="003B7C09"/>
    <w:rsid w:val="003C4268"/>
    <w:rsid w:val="003C4798"/>
    <w:rsid w:val="003C521B"/>
    <w:rsid w:val="003C6ACA"/>
    <w:rsid w:val="003D03E9"/>
    <w:rsid w:val="003D1875"/>
    <w:rsid w:val="003D2225"/>
    <w:rsid w:val="003D262A"/>
    <w:rsid w:val="003D44EA"/>
    <w:rsid w:val="003D471B"/>
    <w:rsid w:val="003D4C31"/>
    <w:rsid w:val="003D6D5D"/>
    <w:rsid w:val="003E1548"/>
    <w:rsid w:val="003E1914"/>
    <w:rsid w:val="003E463D"/>
    <w:rsid w:val="003E5E6B"/>
    <w:rsid w:val="003E7EE4"/>
    <w:rsid w:val="003F044C"/>
    <w:rsid w:val="003F0E24"/>
    <w:rsid w:val="003F1DA5"/>
    <w:rsid w:val="00400371"/>
    <w:rsid w:val="00400560"/>
    <w:rsid w:val="0040079B"/>
    <w:rsid w:val="004007AE"/>
    <w:rsid w:val="00402B7C"/>
    <w:rsid w:val="00403F2A"/>
    <w:rsid w:val="004051C7"/>
    <w:rsid w:val="00411B57"/>
    <w:rsid w:val="00414867"/>
    <w:rsid w:val="00414965"/>
    <w:rsid w:val="00414EC6"/>
    <w:rsid w:val="0041514B"/>
    <w:rsid w:val="00415232"/>
    <w:rsid w:val="00417797"/>
    <w:rsid w:val="0042214F"/>
    <w:rsid w:val="00422E2E"/>
    <w:rsid w:val="00424BC8"/>
    <w:rsid w:val="004253F3"/>
    <w:rsid w:val="00426ABC"/>
    <w:rsid w:val="00433458"/>
    <w:rsid w:val="004343A5"/>
    <w:rsid w:val="00434CCA"/>
    <w:rsid w:val="00435032"/>
    <w:rsid w:val="00435CC5"/>
    <w:rsid w:val="004375DB"/>
    <w:rsid w:val="004431C1"/>
    <w:rsid w:val="00443BE8"/>
    <w:rsid w:val="004449A1"/>
    <w:rsid w:val="00452C8F"/>
    <w:rsid w:val="0045415B"/>
    <w:rsid w:val="004567E0"/>
    <w:rsid w:val="004614AF"/>
    <w:rsid w:val="004641A8"/>
    <w:rsid w:val="00473FE4"/>
    <w:rsid w:val="004803F9"/>
    <w:rsid w:val="00483EF0"/>
    <w:rsid w:val="00493204"/>
    <w:rsid w:val="00493EF5"/>
    <w:rsid w:val="00494B9C"/>
    <w:rsid w:val="00494E46"/>
    <w:rsid w:val="00494F0E"/>
    <w:rsid w:val="004A12CE"/>
    <w:rsid w:val="004A3A30"/>
    <w:rsid w:val="004A421D"/>
    <w:rsid w:val="004A56B3"/>
    <w:rsid w:val="004B74BF"/>
    <w:rsid w:val="004C0CC6"/>
    <w:rsid w:val="004C5086"/>
    <w:rsid w:val="004C558B"/>
    <w:rsid w:val="004C5FFA"/>
    <w:rsid w:val="004D0B30"/>
    <w:rsid w:val="004D5AD3"/>
    <w:rsid w:val="004D77D1"/>
    <w:rsid w:val="004D7B6A"/>
    <w:rsid w:val="004E0F30"/>
    <w:rsid w:val="004E30AA"/>
    <w:rsid w:val="004E44FE"/>
    <w:rsid w:val="004F0BA7"/>
    <w:rsid w:val="004F14F9"/>
    <w:rsid w:val="004F14FA"/>
    <w:rsid w:val="004F2372"/>
    <w:rsid w:val="004F2BD0"/>
    <w:rsid w:val="004F2F94"/>
    <w:rsid w:val="004F3014"/>
    <w:rsid w:val="004F5C01"/>
    <w:rsid w:val="00501608"/>
    <w:rsid w:val="00512884"/>
    <w:rsid w:val="00514326"/>
    <w:rsid w:val="00514A4B"/>
    <w:rsid w:val="00515977"/>
    <w:rsid w:val="0051694B"/>
    <w:rsid w:val="00520E8D"/>
    <w:rsid w:val="00521724"/>
    <w:rsid w:val="00526EB8"/>
    <w:rsid w:val="00527811"/>
    <w:rsid w:val="005278C2"/>
    <w:rsid w:val="00531056"/>
    <w:rsid w:val="00531B99"/>
    <w:rsid w:val="005321F2"/>
    <w:rsid w:val="00533604"/>
    <w:rsid w:val="00542441"/>
    <w:rsid w:val="00546E25"/>
    <w:rsid w:val="00553FC1"/>
    <w:rsid w:val="00557498"/>
    <w:rsid w:val="005608D0"/>
    <w:rsid w:val="00560A84"/>
    <w:rsid w:val="00560D35"/>
    <w:rsid w:val="00561AD7"/>
    <w:rsid w:val="005660EB"/>
    <w:rsid w:val="00570E54"/>
    <w:rsid w:val="005726A4"/>
    <w:rsid w:val="00581105"/>
    <w:rsid w:val="0058204E"/>
    <w:rsid w:val="00585501"/>
    <w:rsid w:val="00591191"/>
    <w:rsid w:val="005922E7"/>
    <w:rsid w:val="005930A2"/>
    <w:rsid w:val="005949B2"/>
    <w:rsid w:val="00595A83"/>
    <w:rsid w:val="005A0167"/>
    <w:rsid w:val="005A1625"/>
    <w:rsid w:val="005A3340"/>
    <w:rsid w:val="005A7705"/>
    <w:rsid w:val="005B17C7"/>
    <w:rsid w:val="005B2BF6"/>
    <w:rsid w:val="005B323A"/>
    <w:rsid w:val="005C1563"/>
    <w:rsid w:val="005C17AB"/>
    <w:rsid w:val="005C17B5"/>
    <w:rsid w:val="005C23C2"/>
    <w:rsid w:val="005C75D2"/>
    <w:rsid w:val="005D018A"/>
    <w:rsid w:val="005D11B0"/>
    <w:rsid w:val="005D1C26"/>
    <w:rsid w:val="005E48FF"/>
    <w:rsid w:val="005F20D6"/>
    <w:rsid w:val="005F464B"/>
    <w:rsid w:val="005F66EC"/>
    <w:rsid w:val="006011D2"/>
    <w:rsid w:val="006019FF"/>
    <w:rsid w:val="0060274F"/>
    <w:rsid w:val="00603980"/>
    <w:rsid w:val="006114F2"/>
    <w:rsid w:val="00613FA3"/>
    <w:rsid w:val="006142B1"/>
    <w:rsid w:val="006142D9"/>
    <w:rsid w:val="00615FA7"/>
    <w:rsid w:val="006167E4"/>
    <w:rsid w:val="00621D9F"/>
    <w:rsid w:val="00633772"/>
    <w:rsid w:val="00633DBD"/>
    <w:rsid w:val="00636FEC"/>
    <w:rsid w:val="00642338"/>
    <w:rsid w:val="006435DB"/>
    <w:rsid w:val="00643C4B"/>
    <w:rsid w:val="00644DE8"/>
    <w:rsid w:val="00645DA9"/>
    <w:rsid w:val="006461A6"/>
    <w:rsid w:val="0064717C"/>
    <w:rsid w:val="0064791F"/>
    <w:rsid w:val="00647E2D"/>
    <w:rsid w:val="00650BE7"/>
    <w:rsid w:val="00661857"/>
    <w:rsid w:val="00662348"/>
    <w:rsid w:val="00665DCB"/>
    <w:rsid w:val="006678B0"/>
    <w:rsid w:val="00670140"/>
    <w:rsid w:val="006721E4"/>
    <w:rsid w:val="0067358D"/>
    <w:rsid w:val="0067485E"/>
    <w:rsid w:val="00676EF5"/>
    <w:rsid w:val="00683B1C"/>
    <w:rsid w:val="006851CC"/>
    <w:rsid w:val="006863EE"/>
    <w:rsid w:val="006901E8"/>
    <w:rsid w:val="00690566"/>
    <w:rsid w:val="00690924"/>
    <w:rsid w:val="00691096"/>
    <w:rsid w:val="00691D7C"/>
    <w:rsid w:val="00692392"/>
    <w:rsid w:val="00692F00"/>
    <w:rsid w:val="0069483C"/>
    <w:rsid w:val="00696170"/>
    <w:rsid w:val="00697481"/>
    <w:rsid w:val="006A5E55"/>
    <w:rsid w:val="006A690A"/>
    <w:rsid w:val="006A6F46"/>
    <w:rsid w:val="006A73F7"/>
    <w:rsid w:val="006B0B59"/>
    <w:rsid w:val="006B2D9F"/>
    <w:rsid w:val="006B3AD9"/>
    <w:rsid w:val="006B6015"/>
    <w:rsid w:val="006B678D"/>
    <w:rsid w:val="006C3A80"/>
    <w:rsid w:val="006D04CD"/>
    <w:rsid w:val="006D0936"/>
    <w:rsid w:val="006D1F0C"/>
    <w:rsid w:val="006D3D5B"/>
    <w:rsid w:val="006D3EC4"/>
    <w:rsid w:val="006D4A0E"/>
    <w:rsid w:val="006D56AE"/>
    <w:rsid w:val="006D5CD0"/>
    <w:rsid w:val="006E1A1B"/>
    <w:rsid w:val="006E2090"/>
    <w:rsid w:val="006E5964"/>
    <w:rsid w:val="006E6E26"/>
    <w:rsid w:val="006E7498"/>
    <w:rsid w:val="006F05DA"/>
    <w:rsid w:val="006F1D8F"/>
    <w:rsid w:val="006F3460"/>
    <w:rsid w:val="006F3628"/>
    <w:rsid w:val="006F5FE3"/>
    <w:rsid w:val="00702EED"/>
    <w:rsid w:val="00704061"/>
    <w:rsid w:val="00704817"/>
    <w:rsid w:val="00704D1F"/>
    <w:rsid w:val="00715BD0"/>
    <w:rsid w:val="007162F4"/>
    <w:rsid w:val="00720495"/>
    <w:rsid w:val="00720917"/>
    <w:rsid w:val="00732A5F"/>
    <w:rsid w:val="0073636B"/>
    <w:rsid w:val="0073638C"/>
    <w:rsid w:val="00740108"/>
    <w:rsid w:val="00743B7A"/>
    <w:rsid w:val="00743BA7"/>
    <w:rsid w:val="007444DE"/>
    <w:rsid w:val="007450CB"/>
    <w:rsid w:val="00746342"/>
    <w:rsid w:val="007504E6"/>
    <w:rsid w:val="007510D7"/>
    <w:rsid w:val="00751A6B"/>
    <w:rsid w:val="007525B7"/>
    <w:rsid w:val="00752D67"/>
    <w:rsid w:val="00753781"/>
    <w:rsid w:val="007546F5"/>
    <w:rsid w:val="00754BE4"/>
    <w:rsid w:val="00756E24"/>
    <w:rsid w:val="00757200"/>
    <w:rsid w:val="00762B6A"/>
    <w:rsid w:val="007647AE"/>
    <w:rsid w:val="00767E86"/>
    <w:rsid w:val="00767F4E"/>
    <w:rsid w:val="0077003A"/>
    <w:rsid w:val="00773282"/>
    <w:rsid w:val="007744AE"/>
    <w:rsid w:val="00775238"/>
    <w:rsid w:val="00775E3D"/>
    <w:rsid w:val="00783631"/>
    <w:rsid w:val="0078386D"/>
    <w:rsid w:val="00791D9C"/>
    <w:rsid w:val="00794D2B"/>
    <w:rsid w:val="00797797"/>
    <w:rsid w:val="00797B91"/>
    <w:rsid w:val="007A1519"/>
    <w:rsid w:val="007A27AB"/>
    <w:rsid w:val="007A5277"/>
    <w:rsid w:val="007A7FA3"/>
    <w:rsid w:val="007B2240"/>
    <w:rsid w:val="007B65DF"/>
    <w:rsid w:val="007C4AE8"/>
    <w:rsid w:val="007C7694"/>
    <w:rsid w:val="007D5840"/>
    <w:rsid w:val="007D6C88"/>
    <w:rsid w:val="007D7B90"/>
    <w:rsid w:val="007E0664"/>
    <w:rsid w:val="007E1110"/>
    <w:rsid w:val="007E4516"/>
    <w:rsid w:val="007E7BCC"/>
    <w:rsid w:val="007F147B"/>
    <w:rsid w:val="007F3A23"/>
    <w:rsid w:val="00800F8B"/>
    <w:rsid w:val="00801FE5"/>
    <w:rsid w:val="008050F4"/>
    <w:rsid w:val="00805C2D"/>
    <w:rsid w:val="0080626A"/>
    <w:rsid w:val="00811554"/>
    <w:rsid w:val="008132DD"/>
    <w:rsid w:val="00813991"/>
    <w:rsid w:val="00814D62"/>
    <w:rsid w:val="00814DB4"/>
    <w:rsid w:val="008167ED"/>
    <w:rsid w:val="0081682D"/>
    <w:rsid w:val="008210BF"/>
    <w:rsid w:val="008243FB"/>
    <w:rsid w:val="00827906"/>
    <w:rsid w:val="0083221D"/>
    <w:rsid w:val="008357F9"/>
    <w:rsid w:val="0083693D"/>
    <w:rsid w:val="008400BE"/>
    <w:rsid w:val="00840DD1"/>
    <w:rsid w:val="00840F45"/>
    <w:rsid w:val="00847A0F"/>
    <w:rsid w:val="0085020F"/>
    <w:rsid w:val="00850B72"/>
    <w:rsid w:val="00851B98"/>
    <w:rsid w:val="00851E6B"/>
    <w:rsid w:val="00860780"/>
    <w:rsid w:val="00860C76"/>
    <w:rsid w:val="00864517"/>
    <w:rsid w:val="0087721C"/>
    <w:rsid w:val="00881828"/>
    <w:rsid w:val="008827F5"/>
    <w:rsid w:val="00882E25"/>
    <w:rsid w:val="00882E67"/>
    <w:rsid w:val="008834FA"/>
    <w:rsid w:val="00884463"/>
    <w:rsid w:val="00884C45"/>
    <w:rsid w:val="00884DDF"/>
    <w:rsid w:val="00886688"/>
    <w:rsid w:val="00887E57"/>
    <w:rsid w:val="00890FBE"/>
    <w:rsid w:val="00891662"/>
    <w:rsid w:val="0089613C"/>
    <w:rsid w:val="008A1A64"/>
    <w:rsid w:val="008A2FA4"/>
    <w:rsid w:val="008A36D3"/>
    <w:rsid w:val="008A3D99"/>
    <w:rsid w:val="008A502C"/>
    <w:rsid w:val="008A533C"/>
    <w:rsid w:val="008B1A97"/>
    <w:rsid w:val="008B20BD"/>
    <w:rsid w:val="008B2D9B"/>
    <w:rsid w:val="008C007A"/>
    <w:rsid w:val="008C03FE"/>
    <w:rsid w:val="008D0EA9"/>
    <w:rsid w:val="008D1AB5"/>
    <w:rsid w:val="008D2E62"/>
    <w:rsid w:val="008D381C"/>
    <w:rsid w:val="008D3D47"/>
    <w:rsid w:val="008D646F"/>
    <w:rsid w:val="008E3052"/>
    <w:rsid w:val="008E7B99"/>
    <w:rsid w:val="008F012B"/>
    <w:rsid w:val="008F4682"/>
    <w:rsid w:val="008F4870"/>
    <w:rsid w:val="008F5EC9"/>
    <w:rsid w:val="008F6326"/>
    <w:rsid w:val="008F6EBA"/>
    <w:rsid w:val="00900C2C"/>
    <w:rsid w:val="00900EFE"/>
    <w:rsid w:val="00902804"/>
    <w:rsid w:val="00903D32"/>
    <w:rsid w:val="009125F6"/>
    <w:rsid w:val="00917AA6"/>
    <w:rsid w:val="00921301"/>
    <w:rsid w:val="009240B8"/>
    <w:rsid w:val="00926BD2"/>
    <w:rsid w:val="00927062"/>
    <w:rsid w:val="00931D17"/>
    <w:rsid w:val="00934991"/>
    <w:rsid w:val="0093527B"/>
    <w:rsid w:val="0093654E"/>
    <w:rsid w:val="00940DA0"/>
    <w:rsid w:val="00941515"/>
    <w:rsid w:val="00941576"/>
    <w:rsid w:val="0094200B"/>
    <w:rsid w:val="00942BB5"/>
    <w:rsid w:val="00943F79"/>
    <w:rsid w:val="00944988"/>
    <w:rsid w:val="00945C40"/>
    <w:rsid w:val="00950FEA"/>
    <w:rsid w:val="009518A3"/>
    <w:rsid w:val="009534B5"/>
    <w:rsid w:val="00953EE7"/>
    <w:rsid w:val="00955724"/>
    <w:rsid w:val="00957819"/>
    <w:rsid w:val="00957828"/>
    <w:rsid w:val="00957DFA"/>
    <w:rsid w:val="009610A7"/>
    <w:rsid w:val="009637C1"/>
    <w:rsid w:val="00963E23"/>
    <w:rsid w:val="00966D03"/>
    <w:rsid w:val="00973F82"/>
    <w:rsid w:val="0097407D"/>
    <w:rsid w:val="0097415C"/>
    <w:rsid w:val="009741D9"/>
    <w:rsid w:val="009751DF"/>
    <w:rsid w:val="00975EC4"/>
    <w:rsid w:val="00977BFE"/>
    <w:rsid w:val="009842B7"/>
    <w:rsid w:val="00984BFD"/>
    <w:rsid w:val="00987C98"/>
    <w:rsid w:val="00987D77"/>
    <w:rsid w:val="00994872"/>
    <w:rsid w:val="009A5EE3"/>
    <w:rsid w:val="009A6681"/>
    <w:rsid w:val="009B5664"/>
    <w:rsid w:val="009B71CE"/>
    <w:rsid w:val="009C1223"/>
    <w:rsid w:val="009C15E3"/>
    <w:rsid w:val="009C2823"/>
    <w:rsid w:val="009C2E50"/>
    <w:rsid w:val="009C3F09"/>
    <w:rsid w:val="009D042F"/>
    <w:rsid w:val="009D5BD0"/>
    <w:rsid w:val="009D66E5"/>
    <w:rsid w:val="009E3703"/>
    <w:rsid w:val="009E40F6"/>
    <w:rsid w:val="009E4F92"/>
    <w:rsid w:val="009F1250"/>
    <w:rsid w:val="009F13A9"/>
    <w:rsid w:val="009F4BFC"/>
    <w:rsid w:val="00A001DD"/>
    <w:rsid w:val="00A025D5"/>
    <w:rsid w:val="00A118D1"/>
    <w:rsid w:val="00A14207"/>
    <w:rsid w:val="00A14513"/>
    <w:rsid w:val="00A17F74"/>
    <w:rsid w:val="00A20FF8"/>
    <w:rsid w:val="00A2122F"/>
    <w:rsid w:val="00A21F60"/>
    <w:rsid w:val="00A23240"/>
    <w:rsid w:val="00A31678"/>
    <w:rsid w:val="00A31E30"/>
    <w:rsid w:val="00A36D8E"/>
    <w:rsid w:val="00A37729"/>
    <w:rsid w:val="00A4216A"/>
    <w:rsid w:val="00A42D83"/>
    <w:rsid w:val="00A46D02"/>
    <w:rsid w:val="00A46F7D"/>
    <w:rsid w:val="00A514FD"/>
    <w:rsid w:val="00A544A3"/>
    <w:rsid w:val="00A55C5C"/>
    <w:rsid w:val="00A57644"/>
    <w:rsid w:val="00A57F36"/>
    <w:rsid w:val="00A60121"/>
    <w:rsid w:val="00A605C2"/>
    <w:rsid w:val="00A605DF"/>
    <w:rsid w:val="00A6106C"/>
    <w:rsid w:val="00A612B0"/>
    <w:rsid w:val="00A61AE7"/>
    <w:rsid w:val="00A63314"/>
    <w:rsid w:val="00A6349B"/>
    <w:rsid w:val="00A65297"/>
    <w:rsid w:val="00A665E7"/>
    <w:rsid w:val="00A7079C"/>
    <w:rsid w:val="00A70E9D"/>
    <w:rsid w:val="00A74CE8"/>
    <w:rsid w:val="00A756A2"/>
    <w:rsid w:val="00A8252D"/>
    <w:rsid w:val="00A87467"/>
    <w:rsid w:val="00A91374"/>
    <w:rsid w:val="00A9299F"/>
    <w:rsid w:val="00A93610"/>
    <w:rsid w:val="00A95455"/>
    <w:rsid w:val="00AA09E6"/>
    <w:rsid w:val="00AA48B6"/>
    <w:rsid w:val="00AA67DE"/>
    <w:rsid w:val="00AA698A"/>
    <w:rsid w:val="00AB0DF0"/>
    <w:rsid w:val="00AB319A"/>
    <w:rsid w:val="00AB6AFF"/>
    <w:rsid w:val="00AB72B8"/>
    <w:rsid w:val="00AC6C2C"/>
    <w:rsid w:val="00AD421A"/>
    <w:rsid w:val="00AD4AAF"/>
    <w:rsid w:val="00AD5883"/>
    <w:rsid w:val="00AE05BC"/>
    <w:rsid w:val="00AE18BE"/>
    <w:rsid w:val="00AE4B4A"/>
    <w:rsid w:val="00AE4C12"/>
    <w:rsid w:val="00AE70D0"/>
    <w:rsid w:val="00AF4245"/>
    <w:rsid w:val="00AF4A6E"/>
    <w:rsid w:val="00B015C0"/>
    <w:rsid w:val="00B01F94"/>
    <w:rsid w:val="00B05C7E"/>
    <w:rsid w:val="00B06A64"/>
    <w:rsid w:val="00B072F2"/>
    <w:rsid w:val="00B14AC0"/>
    <w:rsid w:val="00B14EEE"/>
    <w:rsid w:val="00B16106"/>
    <w:rsid w:val="00B16EB6"/>
    <w:rsid w:val="00B17156"/>
    <w:rsid w:val="00B17BC0"/>
    <w:rsid w:val="00B228A0"/>
    <w:rsid w:val="00B23676"/>
    <w:rsid w:val="00B24784"/>
    <w:rsid w:val="00B250B0"/>
    <w:rsid w:val="00B2554E"/>
    <w:rsid w:val="00B31BE7"/>
    <w:rsid w:val="00B340B3"/>
    <w:rsid w:val="00B37288"/>
    <w:rsid w:val="00B46C6E"/>
    <w:rsid w:val="00B50E5C"/>
    <w:rsid w:val="00B5246F"/>
    <w:rsid w:val="00B556DF"/>
    <w:rsid w:val="00B5682D"/>
    <w:rsid w:val="00B60DDD"/>
    <w:rsid w:val="00B75719"/>
    <w:rsid w:val="00B77E88"/>
    <w:rsid w:val="00B902A4"/>
    <w:rsid w:val="00B90A0D"/>
    <w:rsid w:val="00B90DF9"/>
    <w:rsid w:val="00B9149A"/>
    <w:rsid w:val="00B92735"/>
    <w:rsid w:val="00BA3DA6"/>
    <w:rsid w:val="00BA3DF8"/>
    <w:rsid w:val="00BB5CD2"/>
    <w:rsid w:val="00BB5F04"/>
    <w:rsid w:val="00BC1114"/>
    <w:rsid w:val="00BC326E"/>
    <w:rsid w:val="00BC7845"/>
    <w:rsid w:val="00BD0695"/>
    <w:rsid w:val="00BD11FE"/>
    <w:rsid w:val="00BD47E3"/>
    <w:rsid w:val="00BD4DA3"/>
    <w:rsid w:val="00BD5B6A"/>
    <w:rsid w:val="00BE0EB9"/>
    <w:rsid w:val="00BE6E3F"/>
    <w:rsid w:val="00BF0577"/>
    <w:rsid w:val="00BF23D5"/>
    <w:rsid w:val="00BF2A8A"/>
    <w:rsid w:val="00BF3C19"/>
    <w:rsid w:val="00BF7759"/>
    <w:rsid w:val="00BF7B9D"/>
    <w:rsid w:val="00C00FE6"/>
    <w:rsid w:val="00C017C8"/>
    <w:rsid w:val="00C033D8"/>
    <w:rsid w:val="00C0346B"/>
    <w:rsid w:val="00C06373"/>
    <w:rsid w:val="00C07864"/>
    <w:rsid w:val="00C1427E"/>
    <w:rsid w:val="00C213CD"/>
    <w:rsid w:val="00C21AC2"/>
    <w:rsid w:val="00C24AF8"/>
    <w:rsid w:val="00C25534"/>
    <w:rsid w:val="00C30A85"/>
    <w:rsid w:val="00C32323"/>
    <w:rsid w:val="00C3251F"/>
    <w:rsid w:val="00C36AAC"/>
    <w:rsid w:val="00C372F2"/>
    <w:rsid w:val="00C41C46"/>
    <w:rsid w:val="00C4321E"/>
    <w:rsid w:val="00C44EF0"/>
    <w:rsid w:val="00C46D9B"/>
    <w:rsid w:val="00C50373"/>
    <w:rsid w:val="00C5323C"/>
    <w:rsid w:val="00C55976"/>
    <w:rsid w:val="00C55E4A"/>
    <w:rsid w:val="00C57159"/>
    <w:rsid w:val="00C62FE5"/>
    <w:rsid w:val="00C7082F"/>
    <w:rsid w:val="00C7421D"/>
    <w:rsid w:val="00C77136"/>
    <w:rsid w:val="00C8106F"/>
    <w:rsid w:val="00C8559D"/>
    <w:rsid w:val="00C86B58"/>
    <w:rsid w:val="00C9219A"/>
    <w:rsid w:val="00C92C03"/>
    <w:rsid w:val="00C9315E"/>
    <w:rsid w:val="00C952C0"/>
    <w:rsid w:val="00C95762"/>
    <w:rsid w:val="00C962A8"/>
    <w:rsid w:val="00C96476"/>
    <w:rsid w:val="00CA5F94"/>
    <w:rsid w:val="00CB031D"/>
    <w:rsid w:val="00CB315E"/>
    <w:rsid w:val="00CB77F0"/>
    <w:rsid w:val="00CB7844"/>
    <w:rsid w:val="00CB7E35"/>
    <w:rsid w:val="00CC3981"/>
    <w:rsid w:val="00CC668E"/>
    <w:rsid w:val="00CC6A18"/>
    <w:rsid w:val="00CD10EF"/>
    <w:rsid w:val="00CD2FDE"/>
    <w:rsid w:val="00CD7AFD"/>
    <w:rsid w:val="00CE185F"/>
    <w:rsid w:val="00CE71C2"/>
    <w:rsid w:val="00CF23CE"/>
    <w:rsid w:val="00CF6EDD"/>
    <w:rsid w:val="00D016D3"/>
    <w:rsid w:val="00D02799"/>
    <w:rsid w:val="00D0286F"/>
    <w:rsid w:val="00D03985"/>
    <w:rsid w:val="00D03DC9"/>
    <w:rsid w:val="00D05122"/>
    <w:rsid w:val="00D100D2"/>
    <w:rsid w:val="00D10538"/>
    <w:rsid w:val="00D1199F"/>
    <w:rsid w:val="00D1286E"/>
    <w:rsid w:val="00D1402D"/>
    <w:rsid w:val="00D16ED8"/>
    <w:rsid w:val="00D23BC6"/>
    <w:rsid w:val="00D24655"/>
    <w:rsid w:val="00D24BD5"/>
    <w:rsid w:val="00D260C9"/>
    <w:rsid w:val="00D26F67"/>
    <w:rsid w:val="00D27D1C"/>
    <w:rsid w:val="00D30D74"/>
    <w:rsid w:val="00D32823"/>
    <w:rsid w:val="00D331A3"/>
    <w:rsid w:val="00D3398C"/>
    <w:rsid w:val="00D33E6C"/>
    <w:rsid w:val="00D35090"/>
    <w:rsid w:val="00D42F62"/>
    <w:rsid w:val="00D45E65"/>
    <w:rsid w:val="00D46ADD"/>
    <w:rsid w:val="00D5188D"/>
    <w:rsid w:val="00D55273"/>
    <w:rsid w:val="00D55F21"/>
    <w:rsid w:val="00D63E15"/>
    <w:rsid w:val="00D64351"/>
    <w:rsid w:val="00D646E5"/>
    <w:rsid w:val="00D64F26"/>
    <w:rsid w:val="00D65C02"/>
    <w:rsid w:val="00D70D5E"/>
    <w:rsid w:val="00D74C73"/>
    <w:rsid w:val="00D75D65"/>
    <w:rsid w:val="00D778EF"/>
    <w:rsid w:val="00D822F4"/>
    <w:rsid w:val="00D83583"/>
    <w:rsid w:val="00D83A02"/>
    <w:rsid w:val="00D867FC"/>
    <w:rsid w:val="00D87237"/>
    <w:rsid w:val="00D90D0E"/>
    <w:rsid w:val="00D911EB"/>
    <w:rsid w:val="00D915A6"/>
    <w:rsid w:val="00D95652"/>
    <w:rsid w:val="00D96E3C"/>
    <w:rsid w:val="00DA07D7"/>
    <w:rsid w:val="00DA0C3B"/>
    <w:rsid w:val="00DA10CA"/>
    <w:rsid w:val="00DA2E3C"/>
    <w:rsid w:val="00DA3467"/>
    <w:rsid w:val="00DA3BE7"/>
    <w:rsid w:val="00DA3C03"/>
    <w:rsid w:val="00DA49ED"/>
    <w:rsid w:val="00DA60CA"/>
    <w:rsid w:val="00DB30CE"/>
    <w:rsid w:val="00DB47AB"/>
    <w:rsid w:val="00DB4DD3"/>
    <w:rsid w:val="00DB605E"/>
    <w:rsid w:val="00DB6FCE"/>
    <w:rsid w:val="00DB7778"/>
    <w:rsid w:val="00DB7901"/>
    <w:rsid w:val="00DB7EBF"/>
    <w:rsid w:val="00DC0544"/>
    <w:rsid w:val="00DC0EA1"/>
    <w:rsid w:val="00DC6EB6"/>
    <w:rsid w:val="00DD03E5"/>
    <w:rsid w:val="00DD3485"/>
    <w:rsid w:val="00DD40B6"/>
    <w:rsid w:val="00DD4560"/>
    <w:rsid w:val="00DD5524"/>
    <w:rsid w:val="00DD7C1B"/>
    <w:rsid w:val="00DE332B"/>
    <w:rsid w:val="00DF1AD1"/>
    <w:rsid w:val="00DF242B"/>
    <w:rsid w:val="00DF4178"/>
    <w:rsid w:val="00DF53A9"/>
    <w:rsid w:val="00DF7C34"/>
    <w:rsid w:val="00DF7DA4"/>
    <w:rsid w:val="00E02C5A"/>
    <w:rsid w:val="00E169AA"/>
    <w:rsid w:val="00E20CE7"/>
    <w:rsid w:val="00E2371D"/>
    <w:rsid w:val="00E2537A"/>
    <w:rsid w:val="00E25C2F"/>
    <w:rsid w:val="00E27738"/>
    <w:rsid w:val="00E321CE"/>
    <w:rsid w:val="00E34B64"/>
    <w:rsid w:val="00E3565D"/>
    <w:rsid w:val="00E35E2A"/>
    <w:rsid w:val="00E40555"/>
    <w:rsid w:val="00E40F61"/>
    <w:rsid w:val="00E5166C"/>
    <w:rsid w:val="00E52DA8"/>
    <w:rsid w:val="00E559C9"/>
    <w:rsid w:val="00E614AB"/>
    <w:rsid w:val="00E62691"/>
    <w:rsid w:val="00E63506"/>
    <w:rsid w:val="00E64AB9"/>
    <w:rsid w:val="00E64AD3"/>
    <w:rsid w:val="00E703C3"/>
    <w:rsid w:val="00E73712"/>
    <w:rsid w:val="00E75AA5"/>
    <w:rsid w:val="00E83335"/>
    <w:rsid w:val="00E90249"/>
    <w:rsid w:val="00E92201"/>
    <w:rsid w:val="00E93EB7"/>
    <w:rsid w:val="00E97A82"/>
    <w:rsid w:val="00EA4AC0"/>
    <w:rsid w:val="00EB0351"/>
    <w:rsid w:val="00EB1A74"/>
    <w:rsid w:val="00EB4C3E"/>
    <w:rsid w:val="00EB69F2"/>
    <w:rsid w:val="00EC1412"/>
    <w:rsid w:val="00ED1F10"/>
    <w:rsid w:val="00ED26A9"/>
    <w:rsid w:val="00ED32C4"/>
    <w:rsid w:val="00ED3519"/>
    <w:rsid w:val="00ED5FED"/>
    <w:rsid w:val="00ED6202"/>
    <w:rsid w:val="00EE258A"/>
    <w:rsid w:val="00EE5544"/>
    <w:rsid w:val="00F01390"/>
    <w:rsid w:val="00F03A8E"/>
    <w:rsid w:val="00F03EA9"/>
    <w:rsid w:val="00F03F45"/>
    <w:rsid w:val="00F05A12"/>
    <w:rsid w:val="00F060E0"/>
    <w:rsid w:val="00F10ACF"/>
    <w:rsid w:val="00F123FA"/>
    <w:rsid w:val="00F15953"/>
    <w:rsid w:val="00F215BE"/>
    <w:rsid w:val="00F23D80"/>
    <w:rsid w:val="00F240FA"/>
    <w:rsid w:val="00F24703"/>
    <w:rsid w:val="00F247E8"/>
    <w:rsid w:val="00F26113"/>
    <w:rsid w:val="00F302F1"/>
    <w:rsid w:val="00F30535"/>
    <w:rsid w:val="00F305E5"/>
    <w:rsid w:val="00F30FDE"/>
    <w:rsid w:val="00F3322C"/>
    <w:rsid w:val="00F365AD"/>
    <w:rsid w:val="00F40012"/>
    <w:rsid w:val="00F40783"/>
    <w:rsid w:val="00F40C80"/>
    <w:rsid w:val="00F41773"/>
    <w:rsid w:val="00F41932"/>
    <w:rsid w:val="00F42129"/>
    <w:rsid w:val="00F42EF9"/>
    <w:rsid w:val="00F447E0"/>
    <w:rsid w:val="00F44E49"/>
    <w:rsid w:val="00F47B85"/>
    <w:rsid w:val="00F52707"/>
    <w:rsid w:val="00F531D4"/>
    <w:rsid w:val="00F539B7"/>
    <w:rsid w:val="00F53E91"/>
    <w:rsid w:val="00F61BCA"/>
    <w:rsid w:val="00F6433D"/>
    <w:rsid w:val="00F655B2"/>
    <w:rsid w:val="00F6663B"/>
    <w:rsid w:val="00F704E1"/>
    <w:rsid w:val="00F759A6"/>
    <w:rsid w:val="00F801EB"/>
    <w:rsid w:val="00F813E6"/>
    <w:rsid w:val="00F8171E"/>
    <w:rsid w:val="00F81918"/>
    <w:rsid w:val="00F828C2"/>
    <w:rsid w:val="00F84056"/>
    <w:rsid w:val="00F86F9F"/>
    <w:rsid w:val="00F87C9F"/>
    <w:rsid w:val="00F90A3A"/>
    <w:rsid w:val="00F94D0B"/>
    <w:rsid w:val="00F952C5"/>
    <w:rsid w:val="00FA2554"/>
    <w:rsid w:val="00FA4A29"/>
    <w:rsid w:val="00FA64E0"/>
    <w:rsid w:val="00FA66A6"/>
    <w:rsid w:val="00FB0724"/>
    <w:rsid w:val="00FB3A1C"/>
    <w:rsid w:val="00FC5EE1"/>
    <w:rsid w:val="00FD2D4F"/>
    <w:rsid w:val="00FD3953"/>
    <w:rsid w:val="00FD6D9D"/>
    <w:rsid w:val="00FE0471"/>
    <w:rsid w:val="00FE0EAC"/>
    <w:rsid w:val="00FE2C44"/>
    <w:rsid w:val="00FE32DB"/>
    <w:rsid w:val="00FE67D3"/>
    <w:rsid w:val="00FE7331"/>
    <w:rsid w:val="00FF4C6C"/>
    <w:rsid w:val="00FF7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1E0A1"/>
  <w15:docId w15:val="{1E7B7698-E4EF-420D-8809-082D4F7A4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166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E5166C"/>
    <w:rPr>
      <w:color w:val="0000FF" w:themeColor="hyperlink"/>
      <w:u w:val="single"/>
    </w:rPr>
  </w:style>
  <w:style w:type="paragraph" w:styleId="a3">
    <w:name w:val="List Paragraph"/>
    <w:basedOn w:val="a"/>
    <w:uiPriority w:val="34"/>
    <w:qFormat/>
    <w:rsid w:val="00E5166C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D64F26"/>
    <w:pPr>
      <w:tabs>
        <w:tab w:val="center" w:pos="4320"/>
        <w:tab w:val="right" w:pos="8640"/>
      </w:tabs>
    </w:pPr>
  </w:style>
  <w:style w:type="character" w:customStyle="1" w:styleId="a5">
    <w:name w:val="כותרת עליונה תו"/>
    <w:basedOn w:val="a0"/>
    <w:link w:val="a4"/>
    <w:uiPriority w:val="99"/>
    <w:rsid w:val="00D64F26"/>
  </w:style>
  <w:style w:type="paragraph" w:styleId="a6">
    <w:name w:val="footer"/>
    <w:basedOn w:val="a"/>
    <w:link w:val="a7"/>
    <w:uiPriority w:val="99"/>
    <w:unhideWhenUsed/>
    <w:rsid w:val="00D64F26"/>
    <w:pPr>
      <w:tabs>
        <w:tab w:val="center" w:pos="4320"/>
        <w:tab w:val="right" w:pos="8640"/>
      </w:tabs>
    </w:pPr>
  </w:style>
  <w:style w:type="character" w:customStyle="1" w:styleId="a7">
    <w:name w:val="כותרת תחתונה תו"/>
    <w:basedOn w:val="a0"/>
    <w:link w:val="a6"/>
    <w:uiPriority w:val="99"/>
    <w:rsid w:val="00D64F26"/>
  </w:style>
  <w:style w:type="character" w:styleId="a8">
    <w:name w:val="Unresolved Mention"/>
    <w:basedOn w:val="a0"/>
    <w:uiPriority w:val="99"/>
    <w:semiHidden/>
    <w:unhideWhenUsed/>
    <w:rsid w:val="009A5E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dit.bgu.ac.il/en/akis/Site%20Assets/Pages/Academic-Bylaws/Cover%20Page-%20HEBREW.doc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dit.bgu.ac.il/en/akis/Site%20Assets/Pages/Academic-Bylaws/Cover%20Page.doc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edit.bgu.ac.il/en/akis/Site%20Assets/Pages/Academic-Bylaws/Title%20page%20-%20Hebrew.doc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dit.bgu.ac.il/en/akis/Site%20Assets/Pages/Academic-Bylaws/Title%20Page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DE915FEC16249935D99578ED4B690" ma:contentTypeVersion="2" ma:contentTypeDescription="Create a new document." ma:contentTypeScope="" ma:versionID="0290188d9c55f9cc4e7e8223b5282229">
  <xsd:schema xmlns:xsd="http://www.w3.org/2001/XMLSchema" xmlns:xs="http://www.w3.org/2001/XMLSchema" xmlns:p="http://schemas.microsoft.com/office/2006/metadata/properties" xmlns:ns3="3fd1f8e8-d4eb-4fa9-9edf-90e13be718c2" targetNamespace="http://schemas.microsoft.com/office/2006/metadata/properties" ma:root="true" ma:fieldsID="b3be3e037023544dfbe00f440790efa0" ns3:_=""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fd1f8e8-d4eb-4fa9-9edf-90e13be718c2">5RW434VQ3H3S-168-279</_dlc_DocId>
    <_dlc_DocIdUrl xmlns="3fd1f8e8-d4eb-4fa9-9edf-90e13be718c2">
      <Url>https://edit.bgu.ac.il/en/akis/_layouts/15/DocIdRedir.aspx?ID=5RW434VQ3H3S-168-279</Url>
      <Description>5RW434VQ3H3S-168-279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5C30BF-4A59-4C4E-AB1F-B98B0F515941}"/>
</file>

<file path=customXml/itemProps2.xml><?xml version="1.0" encoding="utf-8"?>
<ds:datastoreItem xmlns:ds="http://schemas.openxmlformats.org/officeDocument/2006/customXml" ds:itemID="{61BDA9F2-1C8B-4470-BD14-BF4FD62FB41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8ADE325-7236-4F88-9B20-F373F8C107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26C39C-F0CA-49DC-862C-08627F7D8259}">
  <ds:schemaRefs>
    <ds:schemaRef ds:uri="http://schemas.microsoft.com/office/2006/metadata/properties"/>
    <ds:schemaRef ds:uri="http://schemas.microsoft.com/office/infopath/2007/PartnerControls"/>
    <ds:schemaRef ds:uri="3fd1f8e8-d4eb-4fa9-9edf-90e13be718c2"/>
  </ds:schemaRefs>
</ds:datastoreItem>
</file>

<file path=customXml/itemProps5.xml><?xml version="1.0" encoding="utf-8"?>
<ds:datastoreItem xmlns:ds="http://schemas.openxmlformats.org/officeDocument/2006/customXml" ds:itemID="{87E96028-A56E-411D-9B4C-B6FC54EEF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3101</Characters>
  <Application>Microsoft Office Word</Application>
  <DocSecurity>0</DocSecurity>
  <Lines>25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tle</dc:creator>
  <cp:keywords/>
  <dc:description/>
  <cp:lastModifiedBy>אייל גיסלר</cp:lastModifiedBy>
  <cp:revision>2</cp:revision>
  <dcterms:created xsi:type="dcterms:W3CDTF">2019-07-14T17:05:00Z</dcterms:created>
  <dcterms:modified xsi:type="dcterms:W3CDTF">2019-07-14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7ba8c747-2aea-40bf-a801-842418b8a8bb</vt:lpwstr>
  </property>
  <property fmtid="{D5CDD505-2E9C-101B-9397-08002B2CF9AE}" pid="3" name="ContentTypeId">
    <vt:lpwstr>0x0101009ADDE915FEC16249935D99578ED4B690</vt:lpwstr>
  </property>
</Properties>
</file>